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3DC4" w:rsidRPr="001A3DC4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790BB4" w:rsidRPr="001A3DC4" w:rsidRDefault="001A3DC4" w:rsidP="001A3DC4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1C0B7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SE 321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E66883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0608AA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0608AA">
              <w:rPr>
                <w:rFonts w:ascii="Times New Roman" w:hAnsi="Times New Roman" w:cs="Times New Roman"/>
                <w:b/>
                <w:sz w:val="28"/>
                <w:szCs w:val="28"/>
              </w:rPr>
              <w:t>Operating Systems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Fall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8</w:t>
            </w:r>
          </w:p>
        </w:tc>
      </w:tr>
    </w:tbl>
    <w:p w:rsidR="004A2573" w:rsidRDefault="004A2573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</w:p>
    <w:p w:rsidR="00D729BF" w:rsidRDefault="00BF49A6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83069A">
        <w:rPr>
          <w:rFonts w:ascii="Times New Roman" w:hAnsi="Times New Roman" w:cs="Times New Roman"/>
          <w:b/>
          <w:sz w:val="26"/>
          <w:szCs w:val="24"/>
        </w:rPr>
        <w:t>5</w:t>
      </w:r>
      <w:r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612D37">
        <w:rPr>
          <w:rFonts w:ascii="Times New Roman" w:hAnsi="Times New Roman" w:cs="Times New Roman"/>
          <w:b/>
          <w:sz w:val="26"/>
          <w:szCs w:val="24"/>
        </w:rPr>
        <w:t>CPU Scheduling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Overview:</w:t>
      </w:r>
      <w:bookmarkStart w:id="0" w:name="_GoBack"/>
      <w:bookmarkEnd w:id="0"/>
    </w:p>
    <w:p w:rsidR="009B5752" w:rsidRPr="00612D37" w:rsidRDefault="00612D37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PU scheduling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is a process which allows one process to use the </w:t>
      </w: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PU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while the execution of another process is on </w:t>
      </w:r>
      <w:proofErr w:type="gramStart"/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ld(</w:t>
      </w:r>
      <w:proofErr w:type="gramEnd"/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waiting state) due to unavailability of any resource like I/O </w:t>
      </w:r>
      <w:proofErr w:type="spellStart"/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tc</w:t>
      </w:r>
      <w:proofErr w:type="spellEnd"/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hereby making full use of </w:t>
      </w: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PU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aim of </w:t>
      </w: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CPU scheduling 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to make the system efficient, fast and fair</w:t>
      </w:r>
      <w:proofErr w:type="gramStart"/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9B5752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proofErr w:type="gramEnd"/>
      <w:r w:rsidR="00127DA6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91D65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this </w:t>
      </w:r>
      <w:r w:rsidR="009A52FF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>lab</w:t>
      </w:r>
      <w:r w:rsidR="00491D65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udents </w:t>
      </w:r>
      <w:r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>will learn the concept of CPU Scheduling and Implement the different Scheduling Algorithm.</w:t>
      </w:r>
    </w:p>
    <w:p w:rsidR="00E4255D" w:rsidRPr="00797C76" w:rsidRDefault="00E4255D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19517E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ming knowledge is required for this lab. </w:t>
      </w:r>
    </w:p>
    <w:p w:rsidR="007444B8" w:rsidRPr="00797C76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767EF3" w:rsidRDefault="00B9579E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AD0">
        <w:rPr>
          <w:rFonts w:ascii="Times New Roman" w:hAnsi="Times New Roman" w:cs="Times New Roman"/>
          <w:sz w:val="24"/>
          <w:szCs w:val="24"/>
        </w:rPr>
        <w:t xml:space="preserve">After this </w:t>
      </w:r>
      <w:r w:rsidR="00933DA1">
        <w:rPr>
          <w:rFonts w:ascii="Times New Roman" w:hAnsi="Times New Roman" w:cs="Times New Roman"/>
          <w:sz w:val="24"/>
          <w:szCs w:val="24"/>
        </w:rPr>
        <w:t>lab</w:t>
      </w:r>
      <w:r w:rsidRPr="00795AD0">
        <w:rPr>
          <w:rFonts w:ascii="Times New Roman" w:hAnsi="Times New Roman" w:cs="Times New Roman"/>
          <w:sz w:val="24"/>
          <w:szCs w:val="24"/>
        </w:rPr>
        <w:t xml:space="preserve">, </w:t>
      </w:r>
      <w:r w:rsidR="00BB4913">
        <w:rPr>
          <w:rFonts w:ascii="Times New Roman" w:hAnsi="Times New Roman" w:cs="Times New Roman"/>
          <w:sz w:val="24"/>
          <w:szCs w:val="24"/>
        </w:rPr>
        <w:t>students will</w:t>
      </w:r>
      <w:r w:rsidR="00612D37">
        <w:rPr>
          <w:rFonts w:ascii="Times New Roman" w:hAnsi="Times New Roman" w:cs="Times New Roman"/>
          <w:sz w:val="24"/>
          <w:szCs w:val="24"/>
        </w:rPr>
        <w:t xml:space="preserve"> know the how Different Scheduling Algorithm works</w:t>
      </w:r>
      <w:r w:rsidR="0051414C">
        <w:rPr>
          <w:rFonts w:ascii="Times New Roman" w:hAnsi="Times New Roman" w:cs="Times New Roman"/>
          <w:sz w:val="24"/>
          <w:szCs w:val="24"/>
        </w:rPr>
        <w:t>,</w:t>
      </w:r>
      <w:r w:rsidR="00BB4913">
        <w:rPr>
          <w:rFonts w:ascii="Times New Roman" w:hAnsi="Times New Roman" w:cs="Times New Roman"/>
          <w:sz w:val="24"/>
          <w:szCs w:val="24"/>
        </w:rPr>
        <w:t xml:space="preserve"> be able to </w:t>
      </w:r>
      <w:r w:rsidR="00612D37">
        <w:rPr>
          <w:rFonts w:ascii="Times New Roman" w:hAnsi="Times New Roman" w:cs="Times New Roman"/>
          <w:sz w:val="24"/>
          <w:szCs w:val="24"/>
        </w:rPr>
        <w:t>Scheduling using multiple processes.</w:t>
      </w:r>
    </w:p>
    <w:p w:rsidR="00A708A8" w:rsidRPr="00797C76" w:rsidRDefault="00A708A8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533C8B" w:rsidRPr="00A06238" w:rsidRDefault="00533C8B" w:rsidP="008767CD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en interaction occurs</w:t>
      </w:r>
      <w:r w:rsidR="00A0623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mong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rocesses,</w:t>
      </w:r>
      <w:r w:rsidR="00B35B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rting, loop condition, </w:t>
      </w:r>
      <w:r w:rsidR="00B35B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ariable problems arise. </w:t>
      </w:r>
    </w:p>
    <w:p w:rsidR="00BD4009" w:rsidRDefault="00B97C9B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b/>
          <w:sz w:val="24"/>
          <w:szCs w:val="24"/>
        </w:rPr>
        <w:t>Solutions:</w:t>
      </w:r>
      <w:r w:rsidR="0087100F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udents should have the knowledge about 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evious algorithm labs.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97296C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7296C" w:rsidRPr="00797C76" w:rsidRDefault="0097296C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B5CB4" w:rsidRDefault="00723413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240">
        <w:rPr>
          <w:rFonts w:ascii="Times New Roman" w:hAnsi="Times New Roman" w:cs="Times New Roman"/>
          <w:sz w:val="24"/>
          <w:szCs w:val="24"/>
        </w:rPr>
        <w:lastRenderedPageBreak/>
        <w:t>Students will show their progress as they complete each task. They will be marked according</w:t>
      </w:r>
      <w:r w:rsidR="00F81240">
        <w:rPr>
          <w:rFonts w:ascii="Times New Roman" w:hAnsi="Times New Roman" w:cs="Times New Roman"/>
          <w:sz w:val="24"/>
          <w:szCs w:val="24"/>
        </w:rPr>
        <w:t xml:space="preserve"> </w:t>
      </w:r>
      <w:r w:rsidRPr="00723413">
        <w:rPr>
          <w:rFonts w:ascii="Times New Roman" w:hAnsi="Times New Roman" w:cs="Times New Roman"/>
          <w:sz w:val="24"/>
          <w:szCs w:val="24"/>
        </w:rPr>
        <w:t>to their lab performance.</w:t>
      </w:r>
    </w:p>
    <w:p w:rsidR="000B5CB4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29BF"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166930" w:rsidRPr="00166930" w:rsidRDefault="00C81771" w:rsidP="007E08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08CA">
        <w:rPr>
          <w:rFonts w:ascii="Times New Roman" w:hAnsi="Times New Roman" w:cs="Times New Roman"/>
          <w:b/>
          <w:sz w:val="24"/>
          <w:szCs w:val="24"/>
        </w:rPr>
        <w:t>Hour: 1</w:t>
      </w:r>
      <w:r w:rsidRPr="007E08CA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DC62DB" w:rsidRPr="007E08CA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A4426E" w:rsidRPr="006B37A0" w:rsidRDefault="002B366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EB4994" w:rsidRPr="006B37A0">
        <w:rPr>
          <w:rFonts w:ascii="Times New Roman" w:hAnsi="Times New Roman" w:cs="Times New Roman"/>
          <w:sz w:val="24"/>
          <w:szCs w:val="24"/>
        </w:rPr>
        <w:t>on</w:t>
      </w:r>
      <w:r w:rsidRPr="006B37A0">
        <w:rPr>
          <w:rFonts w:ascii="Times New Roman" w:hAnsi="Times New Roman" w:cs="Times New Roman"/>
          <w:sz w:val="24"/>
          <w:szCs w:val="24"/>
        </w:rPr>
        <w:t xml:space="preserve"> </w:t>
      </w:r>
      <w:r w:rsidR="00550547">
        <w:rPr>
          <w:rFonts w:ascii="Times New Roman" w:hAnsi="Times New Roman" w:cs="Times New Roman"/>
          <w:sz w:val="24"/>
          <w:szCs w:val="24"/>
        </w:rPr>
        <w:t>Non-Preemptive Priority Scheduling.</w:t>
      </w:r>
      <w:r w:rsidR="00550547" w:rsidRPr="006B37A0">
        <w:rPr>
          <w:rFonts w:ascii="Times New Roman" w:hAnsi="Times New Roman" w:cs="Times New Roman"/>
          <w:sz w:val="24"/>
          <w:szCs w:val="24"/>
        </w:rPr>
        <w:t xml:space="preserve"> </w:t>
      </w:r>
      <w:r w:rsidR="00A55F7E" w:rsidRPr="006B37A0">
        <w:rPr>
          <w:rFonts w:ascii="Times New Roman" w:hAnsi="Times New Roman" w:cs="Times New Roman"/>
          <w:sz w:val="24"/>
          <w:szCs w:val="24"/>
        </w:rPr>
        <w:t>W</w:t>
      </w:r>
      <w:r w:rsidR="00612D37" w:rsidRPr="006B37A0">
        <w:rPr>
          <w:rFonts w:ascii="Times New Roman" w:hAnsi="Times New Roman" w:cs="Times New Roman"/>
          <w:sz w:val="24"/>
          <w:szCs w:val="24"/>
        </w:rPr>
        <w:t>hy CPU scheduling</w:t>
      </w:r>
      <w:r w:rsidR="001A743E" w:rsidRPr="006B37A0">
        <w:rPr>
          <w:rFonts w:ascii="Times New Roman" w:hAnsi="Times New Roman" w:cs="Times New Roman"/>
          <w:sz w:val="24"/>
          <w:szCs w:val="24"/>
        </w:rPr>
        <w:t xml:space="preserve"> is important </w:t>
      </w:r>
      <w:r w:rsidR="00BF1EDF" w:rsidRPr="006B37A0">
        <w:rPr>
          <w:rFonts w:ascii="Times New Roman" w:hAnsi="Times New Roman" w:cs="Times New Roman"/>
          <w:sz w:val="24"/>
          <w:szCs w:val="24"/>
        </w:rPr>
        <w:t>and its benefits</w:t>
      </w:r>
    </w:p>
    <w:p w:rsidR="00C81771" w:rsidRPr="006B37A0" w:rsidRDefault="00550547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ll give some clue how to implement the algorithm in java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rograming </w:t>
      </w:r>
      <w:r w:rsidR="001A743E" w:rsidRPr="006B37A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1A743E" w:rsidRPr="006B37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3CCC" w:rsidRDefault="00550547" w:rsidP="00550547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on calculating the Waiting and Turnaround time for each process. 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0C47E6" w:rsidRPr="006B37A0" w:rsidRDefault="00550547" w:rsidP="00945DF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ion on Preemptive Priority</w:t>
      </w:r>
      <w:r w:rsidR="007A3CCC" w:rsidRPr="006B37A0">
        <w:rPr>
          <w:rFonts w:ascii="Times New Roman" w:hAnsi="Times New Roman" w:cs="Times New Roman"/>
          <w:sz w:val="24"/>
          <w:szCs w:val="24"/>
        </w:rPr>
        <w:t xml:space="preserve"> CPU Scheduling</w:t>
      </w:r>
      <w:r w:rsidR="00912539" w:rsidRPr="006B37A0">
        <w:rPr>
          <w:rFonts w:ascii="Times New Roman" w:hAnsi="Times New Roman" w:cs="Times New Roman"/>
          <w:sz w:val="24"/>
          <w:szCs w:val="24"/>
        </w:rPr>
        <w:t>.</w:t>
      </w:r>
    </w:p>
    <w:p w:rsidR="007A3CCC" w:rsidRPr="006B37A0" w:rsidRDefault="007A3CCC" w:rsidP="007A3CC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 xml:space="preserve">Make an Example </w:t>
      </w:r>
      <w:r w:rsidR="00550547">
        <w:rPr>
          <w:rFonts w:ascii="Times New Roman" w:hAnsi="Times New Roman" w:cs="Times New Roman"/>
          <w:sz w:val="24"/>
          <w:szCs w:val="24"/>
        </w:rPr>
        <w:t>to implement the concept of P</w:t>
      </w:r>
      <w:r w:rsidRPr="006B37A0">
        <w:rPr>
          <w:rFonts w:ascii="Times New Roman" w:hAnsi="Times New Roman" w:cs="Times New Roman"/>
          <w:sz w:val="24"/>
          <w:szCs w:val="24"/>
        </w:rPr>
        <w:t>reemptive</w:t>
      </w:r>
      <w:r w:rsidR="00550547">
        <w:rPr>
          <w:rFonts w:ascii="Times New Roman" w:hAnsi="Times New Roman" w:cs="Times New Roman"/>
          <w:sz w:val="24"/>
          <w:szCs w:val="24"/>
        </w:rPr>
        <w:t xml:space="preserve"> priority scheduling</w:t>
      </w:r>
      <w:r w:rsidRPr="006B37A0">
        <w:rPr>
          <w:rFonts w:ascii="Times New Roman" w:hAnsi="Times New Roman" w:cs="Times New Roman"/>
          <w:sz w:val="24"/>
          <w:szCs w:val="24"/>
        </w:rPr>
        <w:t>.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7A3CCC" w:rsidRPr="006B37A0" w:rsidRDefault="007A3CCC" w:rsidP="00507450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Discussion on</w:t>
      </w:r>
      <w:r w:rsidR="00550547">
        <w:rPr>
          <w:rFonts w:ascii="Times New Roman" w:hAnsi="Times New Roman" w:cs="Times New Roman"/>
          <w:sz w:val="24"/>
          <w:szCs w:val="24"/>
        </w:rPr>
        <w:t xml:space="preserve"> Round Robin Scheduling Algorithm.</w:t>
      </w:r>
    </w:p>
    <w:p w:rsidR="00995B85" w:rsidRPr="00550547" w:rsidRDefault="00550547" w:rsidP="00995B85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50547">
        <w:rPr>
          <w:rFonts w:ascii="Times New Roman" w:hAnsi="Times New Roman" w:cs="Times New Roman"/>
          <w:sz w:val="24"/>
          <w:szCs w:val="24"/>
        </w:rPr>
        <w:t>Importance and Complexity of Round Robin Algorithm.</w:t>
      </w:r>
    </w:p>
    <w:p w:rsidR="00995B85" w:rsidRPr="00995B85" w:rsidRDefault="00995B85" w:rsidP="00995B8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931B19" w:rsidRDefault="007A3CCC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10 processes with different Burst time and Arrival time</w:t>
      </w:r>
      <w:r w:rsidR="00550547">
        <w:rPr>
          <w:rFonts w:ascii="Times New Roman" w:hAnsi="Times New Roman" w:cs="Times New Roman"/>
          <w:sz w:val="24"/>
          <w:szCs w:val="24"/>
        </w:rPr>
        <w:t xml:space="preserve"> Priority and Quant time (Round Robin)</w:t>
      </w:r>
      <w:r>
        <w:rPr>
          <w:rFonts w:ascii="Times New Roman" w:hAnsi="Times New Roman" w:cs="Times New Roman"/>
          <w:sz w:val="24"/>
          <w:szCs w:val="24"/>
        </w:rPr>
        <w:t>. Then implement the</w:t>
      </w:r>
      <w:r w:rsidR="00550547">
        <w:rPr>
          <w:rFonts w:ascii="Times New Roman" w:hAnsi="Times New Roman" w:cs="Times New Roman"/>
          <w:sz w:val="24"/>
          <w:szCs w:val="24"/>
        </w:rPr>
        <w:t xml:space="preserve"> Preemptive, N</w:t>
      </w:r>
      <w:r>
        <w:rPr>
          <w:rFonts w:ascii="Times New Roman" w:hAnsi="Times New Roman" w:cs="Times New Roman"/>
          <w:sz w:val="24"/>
          <w:szCs w:val="24"/>
        </w:rPr>
        <w:t>on-</w:t>
      </w:r>
      <w:r w:rsidR="00550547">
        <w:rPr>
          <w:rFonts w:ascii="Times New Roman" w:hAnsi="Times New Roman" w:cs="Times New Roman"/>
          <w:sz w:val="24"/>
          <w:szCs w:val="24"/>
        </w:rPr>
        <w:t xml:space="preserve">preemptive and Round Robin </w:t>
      </w:r>
      <w:r>
        <w:rPr>
          <w:rFonts w:ascii="Times New Roman" w:hAnsi="Times New Roman" w:cs="Times New Roman"/>
          <w:sz w:val="24"/>
          <w:szCs w:val="24"/>
        </w:rPr>
        <w:t xml:space="preserve">scheduling algorithm. </w:t>
      </w:r>
      <w:r w:rsidR="006B37A0">
        <w:rPr>
          <w:rFonts w:ascii="Times New Roman" w:hAnsi="Times New Roman" w:cs="Times New Roman"/>
          <w:sz w:val="24"/>
          <w:szCs w:val="24"/>
        </w:rPr>
        <w:t xml:space="preserve">Calculate Response </w:t>
      </w:r>
      <w:r w:rsidR="00550547">
        <w:rPr>
          <w:rFonts w:ascii="Times New Roman" w:hAnsi="Times New Roman" w:cs="Times New Roman"/>
          <w:sz w:val="24"/>
          <w:szCs w:val="24"/>
        </w:rPr>
        <w:t>time,</w:t>
      </w:r>
      <w:r w:rsidR="006B37A0">
        <w:rPr>
          <w:rFonts w:ascii="Times New Roman" w:hAnsi="Times New Roman" w:cs="Times New Roman"/>
          <w:sz w:val="24"/>
          <w:szCs w:val="24"/>
        </w:rPr>
        <w:t xml:space="preserve"> Turnaround time, </w:t>
      </w:r>
      <w:r w:rsidR="00550547">
        <w:rPr>
          <w:rFonts w:ascii="Times New Roman" w:hAnsi="Times New Roman" w:cs="Times New Roman"/>
          <w:sz w:val="24"/>
          <w:szCs w:val="24"/>
        </w:rPr>
        <w:t>waiting</w:t>
      </w:r>
      <w:r w:rsidR="006B37A0">
        <w:rPr>
          <w:rFonts w:ascii="Times New Roman" w:hAnsi="Times New Roman" w:cs="Times New Roman"/>
          <w:sz w:val="24"/>
          <w:szCs w:val="24"/>
        </w:rPr>
        <w:t xml:space="preserve"> time and find which scheduling algorithm is best for the given data. </w:t>
      </w:r>
    </w:p>
    <w:p w:rsidR="00550547" w:rsidRDefault="00550547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95B85" w:rsidRDefault="00995B85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46D8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46D8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46D8" w:rsidRPr="00D36F6D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08CA" w:rsidRPr="00785FAB" w:rsidRDefault="007E08CA" w:rsidP="007E08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 Activity List</w:t>
      </w:r>
    </w:p>
    <w:p w:rsidR="00C41525" w:rsidRPr="00C41525" w:rsidRDefault="006B7241" w:rsidP="000F792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7E08CA" w:rsidRPr="00C41525">
        <w:rPr>
          <w:rFonts w:ascii="Times New Roman" w:hAnsi="Times New Roman" w:cs="Times New Roman"/>
          <w:b/>
          <w:sz w:val="24"/>
          <w:szCs w:val="24"/>
        </w:rPr>
        <w:t>1</w:t>
      </w:r>
      <w:r w:rsidR="00DC62DB" w:rsidRPr="00C4152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="00550547">
        <w:rPr>
          <w:rFonts w:ascii="Times New Roman" w:hAnsi="Times New Roman" w:cs="Times New Roman"/>
          <w:b/>
          <w:sz w:val="24"/>
          <w:szCs w:val="24"/>
        </w:rPr>
        <w:t>–(</w:t>
      </w:r>
      <w:proofErr w:type="gramEnd"/>
      <w:r w:rsidR="00550547">
        <w:rPr>
          <w:rFonts w:ascii="Times New Roman" w:hAnsi="Times New Roman" w:cs="Times New Roman"/>
          <w:b/>
          <w:sz w:val="24"/>
          <w:szCs w:val="24"/>
        </w:rPr>
        <w:t>Non-Preemptive Priority</w:t>
      </w:r>
      <w:r w:rsidR="00995B85">
        <w:rPr>
          <w:rFonts w:ascii="Times New Roman" w:hAnsi="Times New Roman" w:cs="Times New Roman"/>
          <w:b/>
          <w:sz w:val="24"/>
          <w:szCs w:val="24"/>
        </w:rPr>
        <w:t xml:space="preserve"> Scheduling Algorithm)</w:t>
      </w:r>
    </w:p>
    <w:p w:rsidR="007646D8" w:rsidRDefault="00995B85" w:rsidP="00995B85">
      <w:pPr>
        <w:ind w:left="720"/>
        <w:jc w:val="both"/>
        <w:rPr>
          <w:rFonts w:ascii="Times New Roman" w:hAnsi="Times New Roman" w:cs="Times New Roman"/>
          <w:sz w:val="24"/>
        </w:rPr>
      </w:pPr>
      <w:r w:rsidRPr="00C82FA0">
        <w:rPr>
          <w:rFonts w:ascii="Times New Roman" w:hAnsi="Times New Roman" w:cs="Times New Roman"/>
          <w:sz w:val="24"/>
        </w:rPr>
        <w:t>Here</w:t>
      </w:r>
      <w:r w:rsidR="00550547">
        <w:rPr>
          <w:rFonts w:ascii="Times New Roman" w:hAnsi="Times New Roman" w:cs="Times New Roman"/>
          <w:sz w:val="24"/>
        </w:rPr>
        <w:t>,</w:t>
      </w:r>
      <w:r w:rsidRPr="00C82FA0">
        <w:rPr>
          <w:rFonts w:ascii="Times New Roman" w:hAnsi="Times New Roman" w:cs="Times New Roman"/>
          <w:sz w:val="24"/>
        </w:rPr>
        <w:t xml:space="preserve"> </w:t>
      </w:r>
      <w:r w:rsidR="00550547">
        <w:rPr>
          <w:rFonts w:ascii="Times New Roman" w:hAnsi="Times New Roman" w:cs="Times New Roman"/>
          <w:sz w:val="24"/>
        </w:rPr>
        <w:t>suppose all processes arrive at the same time</w:t>
      </w:r>
      <w:r w:rsidR="007646D8">
        <w:rPr>
          <w:rFonts w:ascii="Times New Roman" w:hAnsi="Times New Roman" w:cs="Times New Roman"/>
          <w:sz w:val="24"/>
        </w:rPr>
        <w:t xml:space="preserve"> </w:t>
      </w:r>
      <w:proofErr w:type="gramStart"/>
      <w:r w:rsidR="007646D8">
        <w:rPr>
          <w:rFonts w:ascii="Times New Roman" w:hAnsi="Times New Roman" w:cs="Times New Roman"/>
          <w:sz w:val="24"/>
        </w:rPr>
        <w:t xml:space="preserve">and </w:t>
      </w:r>
      <w:r w:rsidR="00550547">
        <w:rPr>
          <w:rFonts w:ascii="Times New Roman" w:hAnsi="Times New Roman" w:cs="Times New Roman"/>
          <w:sz w:val="24"/>
        </w:rPr>
        <w:t xml:space="preserve"> </w:t>
      </w:r>
      <w:r w:rsidRPr="00C82FA0">
        <w:rPr>
          <w:rFonts w:ascii="Times New Roman" w:hAnsi="Times New Roman" w:cs="Times New Roman"/>
          <w:sz w:val="24"/>
        </w:rPr>
        <w:t>the</w:t>
      </w:r>
      <w:proofErr w:type="gramEnd"/>
      <w:r w:rsidRPr="00C82FA0">
        <w:rPr>
          <w:rFonts w:ascii="Times New Roman" w:hAnsi="Times New Roman" w:cs="Times New Roman"/>
          <w:sz w:val="24"/>
        </w:rPr>
        <w:t xml:space="preserve"> processes are arranged in o</w:t>
      </w:r>
      <w:r w:rsidR="00550547">
        <w:rPr>
          <w:rFonts w:ascii="Times New Roman" w:hAnsi="Times New Roman" w:cs="Times New Roman"/>
          <w:sz w:val="24"/>
        </w:rPr>
        <w:t>rder of their increasing priority</w:t>
      </w:r>
      <w:r w:rsidRPr="00C82FA0">
        <w:rPr>
          <w:rFonts w:ascii="Times New Roman" w:hAnsi="Times New Roman" w:cs="Times New Roman"/>
          <w:sz w:val="24"/>
        </w:rPr>
        <w:t xml:space="preserve"> time. Check for incoming processes after the completion of the current process.</w:t>
      </w:r>
    </w:p>
    <w:p w:rsidR="007646D8" w:rsidRDefault="007646D8" w:rsidP="00995B85">
      <w:pPr>
        <w:ind w:left="720"/>
        <w:jc w:val="both"/>
        <w:rPr>
          <w:noProof/>
        </w:rPr>
      </w:pPr>
      <w:r>
        <w:rPr>
          <w:noProof/>
        </w:rPr>
        <w:t xml:space="preserve">          </w:t>
      </w:r>
      <w:r>
        <w:rPr>
          <w:noProof/>
        </w:rPr>
        <w:drawing>
          <wp:inline distT="0" distB="0" distL="0" distR="0" wp14:anchorId="3FDEBA44" wp14:editId="5E9CA42F">
            <wp:extent cx="4514850" cy="3295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6D8" w:rsidRDefault="007646D8" w:rsidP="007646D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C4152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–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Preemptive Priority Scheduling Algorithm)</w:t>
      </w:r>
    </w:p>
    <w:p w:rsidR="007646D8" w:rsidRPr="007646D8" w:rsidRDefault="007646D8" w:rsidP="007646D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  <w:r w:rsidRPr="007646D8">
        <w:rPr>
          <w:rFonts w:ascii="Times New Roman" w:hAnsi="Times New Roman" w:cs="Times New Roman"/>
          <w:sz w:val="24"/>
          <w:szCs w:val="24"/>
        </w:rPr>
        <w:t>For the previous process calculate Average waiting time for preemptive Priority Scheduling.</w:t>
      </w:r>
    </w:p>
    <w:p w:rsidR="007646D8" w:rsidRPr="00C41525" w:rsidRDefault="007646D8" w:rsidP="007646D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t xml:space="preserve">                                        </w:t>
      </w:r>
      <w:r>
        <w:rPr>
          <w:noProof/>
        </w:rPr>
        <w:drawing>
          <wp:inline distT="0" distB="0" distL="0" distR="0" wp14:anchorId="2FE51315" wp14:editId="36551F25">
            <wp:extent cx="3149220" cy="1266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922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46D8" w:rsidRDefault="007646D8" w:rsidP="00995B85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7646D8" w:rsidRDefault="007646D8" w:rsidP="00995B85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7646D8" w:rsidRDefault="007646D8" w:rsidP="00995B85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7646D8" w:rsidRDefault="007646D8" w:rsidP="00995B85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7646D8" w:rsidRDefault="007646D8" w:rsidP="00995B85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90535E" w:rsidRDefault="007771A2" w:rsidP="000F792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sk 3</w:t>
      </w:r>
      <w:r w:rsidR="007646D8">
        <w:rPr>
          <w:rFonts w:ascii="Times New Roman" w:hAnsi="Times New Roman" w:cs="Times New Roman"/>
          <w:b/>
          <w:sz w:val="24"/>
          <w:szCs w:val="24"/>
        </w:rPr>
        <w:t>–(Round Robin Scheduling algorithm</w:t>
      </w:r>
      <w:r w:rsidR="00995B85">
        <w:rPr>
          <w:rFonts w:ascii="Times New Roman" w:hAnsi="Times New Roman" w:cs="Times New Roman"/>
          <w:b/>
          <w:sz w:val="24"/>
          <w:szCs w:val="24"/>
        </w:rPr>
        <w:t>)</w:t>
      </w:r>
    </w:p>
    <w:p w:rsidR="007E08CA" w:rsidRDefault="007646D8" w:rsidP="00C85ADD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reate three</w:t>
      </w:r>
      <w:r w:rsidR="006B37A0">
        <w:rPr>
          <w:rFonts w:ascii="Times New Roman" w:hAnsi="Times New Roman" w:cs="Times New Roman"/>
          <w:bCs/>
          <w:sz w:val="24"/>
          <w:szCs w:val="24"/>
        </w:rPr>
        <w:t xml:space="preserve"> processes with given </w:t>
      </w:r>
      <w:r>
        <w:rPr>
          <w:rFonts w:ascii="Times New Roman" w:hAnsi="Times New Roman" w:cs="Times New Roman"/>
          <w:bCs/>
          <w:sz w:val="24"/>
          <w:szCs w:val="24"/>
        </w:rPr>
        <w:t>Burst time. Calculate average</w:t>
      </w:r>
      <w:r w:rsidR="006B37A0">
        <w:rPr>
          <w:rFonts w:ascii="Times New Roman" w:hAnsi="Times New Roman" w:cs="Times New Roman"/>
          <w:bCs/>
          <w:sz w:val="24"/>
          <w:szCs w:val="24"/>
        </w:rPr>
        <w:t xml:space="preserve"> waiting time for the </w:t>
      </w:r>
      <w:r>
        <w:rPr>
          <w:rFonts w:ascii="Times New Roman" w:hAnsi="Times New Roman" w:cs="Times New Roman"/>
          <w:bCs/>
          <w:sz w:val="24"/>
          <w:szCs w:val="24"/>
        </w:rPr>
        <w:t>RR where quant time is 4.After completing the task add different Arrival time for processes.</w:t>
      </w:r>
    </w:p>
    <w:p w:rsidR="006B37A0" w:rsidRPr="00964574" w:rsidRDefault="007646D8" w:rsidP="00507450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7CE9D3" wp14:editId="2390CC8A">
            <wp:extent cx="4686300" cy="34004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37A0" w:rsidRPr="00964574" w:rsidSect="00B97C9B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0C86" w:rsidRDefault="00950C86" w:rsidP="00D729BF">
      <w:pPr>
        <w:spacing w:after="0" w:line="240" w:lineRule="auto"/>
      </w:pPr>
      <w:r>
        <w:separator/>
      </w:r>
    </w:p>
  </w:endnote>
  <w:endnote w:type="continuationSeparator" w:id="0">
    <w:p w:rsidR="00950C86" w:rsidRDefault="00950C86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83069A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83069A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0C86" w:rsidRDefault="00950C86" w:rsidP="00D729BF">
      <w:pPr>
        <w:spacing w:after="0" w:line="240" w:lineRule="auto"/>
      </w:pPr>
      <w:r>
        <w:separator/>
      </w:r>
    </w:p>
  </w:footnote>
  <w:footnote w:type="continuationSeparator" w:id="0">
    <w:p w:rsidR="00950C86" w:rsidRDefault="00950C86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216BB0EE" wp14:editId="3B6F4D43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pt;height:36pt" o:bullet="t">
        <v:imagedata r:id="rId1" o:title="art856B"/>
      </v:shape>
    </w:pict>
  </w:numPicBullet>
  <w:abstractNum w:abstractNumId="0">
    <w:nsid w:val="07755507"/>
    <w:multiLevelType w:val="hybridMultilevel"/>
    <w:tmpl w:val="5202A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07767"/>
    <w:multiLevelType w:val="hybridMultilevel"/>
    <w:tmpl w:val="048A79B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2EF0BAF"/>
    <w:multiLevelType w:val="hybridMultilevel"/>
    <w:tmpl w:val="CC50C5D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67B0FE9"/>
    <w:multiLevelType w:val="hybridMultilevel"/>
    <w:tmpl w:val="34560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C22C71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>
    <w:nsid w:val="1DF31925"/>
    <w:multiLevelType w:val="hybridMultilevel"/>
    <w:tmpl w:val="ABC2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F6E48"/>
    <w:multiLevelType w:val="hybridMultilevel"/>
    <w:tmpl w:val="2D7C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645540F"/>
    <w:multiLevelType w:val="hybridMultilevel"/>
    <w:tmpl w:val="2CBCB618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>
    <w:nsid w:val="29FF5511"/>
    <w:multiLevelType w:val="hybridMultilevel"/>
    <w:tmpl w:val="821281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A5D6F62"/>
    <w:multiLevelType w:val="hybridMultilevel"/>
    <w:tmpl w:val="11A095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7653F9"/>
    <w:multiLevelType w:val="hybridMultilevel"/>
    <w:tmpl w:val="6B9239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C87FFA"/>
    <w:multiLevelType w:val="hybridMultilevel"/>
    <w:tmpl w:val="BF5E1E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550AE8"/>
    <w:multiLevelType w:val="hybridMultilevel"/>
    <w:tmpl w:val="533EC962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3E836968"/>
    <w:multiLevelType w:val="hybridMultilevel"/>
    <w:tmpl w:val="1EF892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B435A31"/>
    <w:multiLevelType w:val="hybridMultilevel"/>
    <w:tmpl w:val="A11EA6D4"/>
    <w:lvl w:ilvl="0" w:tplc="B6685302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>
    <w:nsid w:val="67E57ACB"/>
    <w:multiLevelType w:val="hybridMultilevel"/>
    <w:tmpl w:val="43C8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E862D5"/>
    <w:multiLevelType w:val="hybridMultilevel"/>
    <w:tmpl w:val="B96C1A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5E4220"/>
    <w:multiLevelType w:val="hybridMultilevel"/>
    <w:tmpl w:val="003C63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7BC042BE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7E1A6F80"/>
    <w:multiLevelType w:val="hybridMultilevel"/>
    <w:tmpl w:val="5204D3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9"/>
  </w:num>
  <w:num w:numId="2">
    <w:abstractNumId w:val="3"/>
  </w:num>
  <w:num w:numId="3">
    <w:abstractNumId w:val="16"/>
  </w:num>
  <w:num w:numId="4">
    <w:abstractNumId w:val="11"/>
  </w:num>
  <w:num w:numId="5">
    <w:abstractNumId w:val="13"/>
  </w:num>
  <w:num w:numId="6">
    <w:abstractNumId w:val="10"/>
  </w:num>
  <w:num w:numId="7">
    <w:abstractNumId w:val="7"/>
  </w:num>
  <w:num w:numId="8">
    <w:abstractNumId w:val="1"/>
  </w:num>
  <w:num w:numId="9">
    <w:abstractNumId w:val="5"/>
  </w:num>
  <w:num w:numId="10">
    <w:abstractNumId w:val="15"/>
  </w:num>
  <w:num w:numId="11">
    <w:abstractNumId w:val="0"/>
  </w:num>
  <w:num w:numId="12">
    <w:abstractNumId w:val="6"/>
  </w:num>
  <w:num w:numId="13">
    <w:abstractNumId w:val="17"/>
  </w:num>
  <w:num w:numId="14">
    <w:abstractNumId w:val="8"/>
  </w:num>
  <w:num w:numId="15">
    <w:abstractNumId w:val="14"/>
  </w:num>
  <w:num w:numId="16">
    <w:abstractNumId w:val="12"/>
  </w:num>
  <w:num w:numId="17">
    <w:abstractNumId w:val="2"/>
  </w:num>
  <w:num w:numId="18">
    <w:abstractNumId w:val="19"/>
  </w:num>
  <w:num w:numId="19">
    <w:abstractNumId w:val="1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03A1B"/>
    <w:rsid w:val="000048F7"/>
    <w:rsid w:val="00016832"/>
    <w:rsid w:val="000313D2"/>
    <w:rsid w:val="00032C00"/>
    <w:rsid w:val="000608AA"/>
    <w:rsid w:val="00062FD0"/>
    <w:rsid w:val="00066180"/>
    <w:rsid w:val="00070C64"/>
    <w:rsid w:val="00072073"/>
    <w:rsid w:val="00090BC0"/>
    <w:rsid w:val="00091C08"/>
    <w:rsid w:val="00093729"/>
    <w:rsid w:val="00097CC0"/>
    <w:rsid w:val="000B27F5"/>
    <w:rsid w:val="000B37DE"/>
    <w:rsid w:val="000B5CB4"/>
    <w:rsid w:val="000C0452"/>
    <w:rsid w:val="000C1543"/>
    <w:rsid w:val="000C47E6"/>
    <w:rsid w:val="000F338B"/>
    <w:rsid w:val="000F5C54"/>
    <w:rsid w:val="000F7929"/>
    <w:rsid w:val="001069B4"/>
    <w:rsid w:val="00115697"/>
    <w:rsid w:val="0012210C"/>
    <w:rsid w:val="00125658"/>
    <w:rsid w:val="001267B8"/>
    <w:rsid w:val="00127DA6"/>
    <w:rsid w:val="00127EF4"/>
    <w:rsid w:val="00127FB7"/>
    <w:rsid w:val="00130708"/>
    <w:rsid w:val="00135202"/>
    <w:rsid w:val="00143645"/>
    <w:rsid w:val="001463E1"/>
    <w:rsid w:val="00150A1D"/>
    <w:rsid w:val="0015379A"/>
    <w:rsid w:val="00156591"/>
    <w:rsid w:val="00157233"/>
    <w:rsid w:val="00166930"/>
    <w:rsid w:val="00170E05"/>
    <w:rsid w:val="00175C83"/>
    <w:rsid w:val="00193A5D"/>
    <w:rsid w:val="00194420"/>
    <w:rsid w:val="0019517E"/>
    <w:rsid w:val="0019536B"/>
    <w:rsid w:val="001A3DC4"/>
    <w:rsid w:val="001A5C10"/>
    <w:rsid w:val="001A5C32"/>
    <w:rsid w:val="001A743E"/>
    <w:rsid w:val="001B0117"/>
    <w:rsid w:val="001B6371"/>
    <w:rsid w:val="001C0B7F"/>
    <w:rsid w:val="001C24AF"/>
    <w:rsid w:val="001C300E"/>
    <w:rsid w:val="001C5116"/>
    <w:rsid w:val="001C58E2"/>
    <w:rsid w:val="001D42E2"/>
    <w:rsid w:val="001D4A75"/>
    <w:rsid w:val="001D4F09"/>
    <w:rsid w:val="001D5F82"/>
    <w:rsid w:val="001E63CF"/>
    <w:rsid w:val="001E7B4A"/>
    <w:rsid w:val="002037F1"/>
    <w:rsid w:val="00205840"/>
    <w:rsid w:val="00211F58"/>
    <w:rsid w:val="00215D08"/>
    <w:rsid w:val="00215D5A"/>
    <w:rsid w:val="00221D01"/>
    <w:rsid w:val="00226537"/>
    <w:rsid w:val="00232228"/>
    <w:rsid w:val="00234F7D"/>
    <w:rsid w:val="002430BD"/>
    <w:rsid w:val="00244713"/>
    <w:rsid w:val="0024696A"/>
    <w:rsid w:val="002473B8"/>
    <w:rsid w:val="00250B46"/>
    <w:rsid w:val="0025246C"/>
    <w:rsid w:val="002534B5"/>
    <w:rsid w:val="002571C8"/>
    <w:rsid w:val="002642BD"/>
    <w:rsid w:val="00281BA7"/>
    <w:rsid w:val="00282B6D"/>
    <w:rsid w:val="002A7092"/>
    <w:rsid w:val="002B3669"/>
    <w:rsid w:val="002D3200"/>
    <w:rsid w:val="002E10DA"/>
    <w:rsid w:val="002E4E3A"/>
    <w:rsid w:val="002F5D59"/>
    <w:rsid w:val="0030325E"/>
    <w:rsid w:val="00303337"/>
    <w:rsid w:val="00312A58"/>
    <w:rsid w:val="00332925"/>
    <w:rsid w:val="00336ACF"/>
    <w:rsid w:val="00343BAF"/>
    <w:rsid w:val="00347585"/>
    <w:rsid w:val="00347C2E"/>
    <w:rsid w:val="00350C0E"/>
    <w:rsid w:val="00357DA1"/>
    <w:rsid w:val="00364342"/>
    <w:rsid w:val="00364A4F"/>
    <w:rsid w:val="00367249"/>
    <w:rsid w:val="00385306"/>
    <w:rsid w:val="00394F6D"/>
    <w:rsid w:val="003B1B89"/>
    <w:rsid w:val="003C1864"/>
    <w:rsid w:val="003C4AD6"/>
    <w:rsid w:val="003D3D2C"/>
    <w:rsid w:val="003D5486"/>
    <w:rsid w:val="003E006D"/>
    <w:rsid w:val="003F787B"/>
    <w:rsid w:val="0040472A"/>
    <w:rsid w:val="00405742"/>
    <w:rsid w:val="00410CA1"/>
    <w:rsid w:val="00416CC8"/>
    <w:rsid w:val="00427D8A"/>
    <w:rsid w:val="0043095B"/>
    <w:rsid w:val="00433A4A"/>
    <w:rsid w:val="00435C40"/>
    <w:rsid w:val="00447418"/>
    <w:rsid w:val="00447CC2"/>
    <w:rsid w:val="0045112E"/>
    <w:rsid w:val="00452B71"/>
    <w:rsid w:val="00471E0F"/>
    <w:rsid w:val="004777E9"/>
    <w:rsid w:val="00483042"/>
    <w:rsid w:val="00491D65"/>
    <w:rsid w:val="0049550C"/>
    <w:rsid w:val="004A23DF"/>
    <w:rsid w:val="004A2573"/>
    <w:rsid w:val="004A6DC3"/>
    <w:rsid w:val="004A71C0"/>
    <w:rsid w:val="004B50FD"/>
    <w:rsid w:val="004C2E14"/>
    <w:rsid w:val="004D79DB"/>
    <w:rsid w:val="004E1113"/>
    <w:rsid w:val="004F0DEF"/>
    <w:rsid w:val="004F556A"/>
    <w:rsid w:val="004F57EA"/>
    <w:rsid w:val="005036F3"/>
    <w:rsid w:val="00507450"/>
    <w:rsid w:val="0051017F"/>
    <w:rsid w:val="0051414C"/>
    <w:rsid w:val="00521138"/>
    <w:rsid w:val="00522A35"/>
    <w:rsid w:val="00533C8B"/>
    <w:rsid w:val="00546532"/>
    <w:rsid w:val="00550547"/>
    <w:rsid w:val="00551D74"/>
    <w:rsid w:val="0056377B"/>
    <w:rsid w:val="00563D32"/>
    <w:rsid w:val="00565DE6"/>
    <w:rsid w:val="00570589"/>
    <w:rsid w:val="005847BC"/>
    <w:rsid w:val="005914B6"/>
    <w:rsid w:val="00596171"/>
    <w:rsid w:val="005A092C"/>
    <w:rsid w:val="005B6814"/>
    <w:rsid w:val="005B7961"/>
    <w:rsid w:val="005D0246"/>
    <w:rsid w:val="005D0B97"/>
    <w:rsid w:val="005E45DB"/>
    <w:rsid w:val="005E7BF2"/>
    <w:rsid w:val="005F2E3C"/>
    <w:rsid w:val="005F32B4"/>
    <w:rsid w:val="00603C32"/>
    <w:rsid w:val="00603E85"/>
    <w:rsid w:val="006074BD"/>
    <w:rsid w:val="00612D37"/>
    <w:rsid w:val="00624A99"/>
    <w:rsid w:val="006308F0"/>
    <w:rsid w:val="00645784"/>
    <w:rsid w:val="00647BA8"/>
    <w:rsid w:val="006538BE"/>
    <w:rsid w:val="006614E4"/>
    <w:rsid w:val="00666514"/>
    <w:rsid w:val="00666DDC"/>
    <w:rsid w:val="00667228"/>
    <w:rsid w:val="00671FD1"/>
    <w:rsid w:val="00673FBD"/>
    <w:rsid w:val="006B37A0"/>
    <w:rsid w:val="006B6084"/>
    <w:rsid w:val="006B7241"/>
    <w:rsid w:val="006B76E9"/>
    <w:rsid w:val="006D6A69"/>
    <w:rsid w:val="006F4034"/>
    <w:rsid w:val="00700AA0"/>
    <w:rsid w:val="0070107B"/>
    <w:rsid w:val="007066C3"/>
    <w:rsid w:val="00707A45"/>
    <w:rsid w:val="007167C1"/>
    <w:rsid w:val="00723413"/>
    <w:rsid w:val="00727EEA"/>
    <w:rsid w:val="007347CF"/>
    <w:rsid w:val="00737C96"/>
    <w:rsid w:val="00742599"/>
    <w:rsid w:val="007444B8"/>
    <w:rsid w:val="007476A7"/>
    <w:rsid w:val="007576C0"/>
    <w:rsid w:val="007646D8"/>
    <w:rsid w:val="00765897"/>
    <w:rsid w:val="00767EF3"/>
    <w:rsid w:val="00775752"/>
    <w:rsid w:val="007771A2"/>
    <w:rsid w:val="00785116"/>
    <w:rsid w:val="0078530D"/>
    <w:rsid w:val="00790BB4"/>
    <w:rsid w:val="00794646"/>
    <w:rsid w:val="007946DF"/>
    <w:rsid w:val="00795AD0"/>
    <w:rsid w:val="0079602D"/>
    <w:rsid w:val="00797C76"/>
    <w:rsid w:val="007A31DC"/>
    <w:rsid w:val="007A32E3"/>
    <w:rsid w:val="007A3CCC"/>
    <w:rsid w:val="007A51F9"/>
    <w:rsid w:val="007A62F1"/>
    <w:rsid w:val="007A6A91"/>
    <w:rsid w:val="007B5634"/>
    <w:rsid w:val="007C2AB0"/>
    <w:rsid w:val="007C56B5"/>
    <w:rsid w:val="007D3909"/>
    <w:rsid w:val="007D4050"/>
    <w:rsid w:val="007D5C7C"/>
    <w:rsid w:val="007E08CA"/>
    <w:rsid w:val="007E307D"/>
    <w:rsid w:val="007E5FD0"/>
    <w:rsid w:val="007F199F"/>
    <w:rsid w:val="00814058"/>
    <w:rsid w:val="00817812"/>
    <w:rsid w:val="0083069A"/>
    <w:rsid w:val="008378FB"/>
    <w:rsid w:val="0084234D"/>
    <w:rsid w:val="00843F86"/>
    <w:rsid w:val="0084508A"/>
    <w:rsid w:val="008550D5"/>
    <w:rsid w:val="008570D8"/>
    <w:rsid w:val="00867715"/>
    <w:rsid w:val="0087100F"/>
    <w:rsid w:val="008747A2"/>
    <w:rsid w:val="0088469B"/>
    <w:rsid w:val="008877BB"/>
    <w:rsid w:val="00892266"/>
    <w:rsid w:val="00896221"/>
    <w:rsid w:val="008A34BC"/>
    <w:rsid w:val="008A6D4C"/>
    <w:rsid w:val="008C26F7"/>
    <w:rsid w:val="008E39D8"/>
    <w:rsid w:val="008F153B"/>
    <w:rsid w:val="008F1BC1"/>
    <w:rsid w:val="0090535E"/>
    <w:rsid w:val="00905B2B"/>
    <w:rsid w:val="009119B7"/>
    <w:rsid w:val="00912539"/>
    <w:rsid w:val="00916709"/>
    <w:rsid w:val="00931B19"/>
    <w:rsid w:val="00933209"/>
    <w:rsid w:val="00933DA1"/>
    <w:rsid w:val="00937F98"/>
    <w:rsid w:val="00945DF8"/>
    <w:rsid w:val="00950C86"/>
    <w:rsid w:val="00964574"/>
    <w:rsid w:val="00971A4C"/>
    <w:rsid w:val="0097296C"/>
    <w:rsid w:val="00975DC6"/>
    <w:rsid w:val="009809FD"/>
    <w:rsid w:val="009810CE"/>
    <w:rsid w:val="0098792D"/>
    <w:rsid w:val="00993087"/>
    <w:rsid w:val="00995B85"/>
    <w:rsid w:val="009969F9"/>
    <w:rsid w:val="009A52FF"/>
    <w:rsid w:val="009A7EB7"/>
    <w:rsid w:val="009B2DA4"/>
    <w:rsid w:val="009B32F6"/>
    <w:rsid w:val="009B5752"/>
    <w:rsid w:val="009C59A4"/>
    <w:rsid w:val="009C6A9D"/>
    <w:rsid w:val="009D6947"/>
    <w:rsid w:val="009E454A"/>
    <w:rsid w:val="009E538F"/>
    <w:rsid w:val="00A0195B"/>
    <w:rsid w:val="00A06238"/>
    <w:rsid w:val="00A10EFB"/>
    <w:rsid w:val="00A1218B"/>
    <w:rsid w:val="00A13D6D"/>
    <w:rsid w:val="00A2074E"/>
    <w:rsid w:val="00A30055"/>
    <w:rsid w:val="00A330E2"/>
    <w:rsid w:val="00A355DE"/>
    <w:rsid w:val="00A37049"/>
    <w:rsid w:val="00A3740B"/>
    <w:rsid w:val="00A4426E"/>
    <w:rsid w:val="00A52D4A"/>
    <w:rsid w:val="00A55F7E"/>
    <w:rsid w:val="00A708A8"/>
    <w:rsid w:val="00A74FCC"/>
    <w:rsid w:val="00A82B89"/>
    <w:rsid w:val="00A86857"/>
    <w:rsid w:val="00A869BA"/>
    <w:rsid w:val="00A91110"/>
    <w:rsid w:val="00AA2D52"/>
    <w:rsid w:val="00AA4CF8"/>
    <w:rsid w:val="00AA64B0"/>
    <w:rsid w:val="00AB0D89"/>
    <w:rsid w:val="00AB476B"/>
    <w:rsid w:val="00AB741A"/>
    <w:rsid w:val="00AB7AED"/>
    <w:rsid w:val="00AD1C46"/>
    <w:rsid w:val="00AD2A90"/>
    <w:rsid w:val="00AD6B34"/>
    <w:rsid w:val="00AE56E6"/>
    <w:rsid w:val="00AF078A"/>
    <w:rsid w:val="00B015B3"/>
    <w:rsid w:val="00B01F88"/>
    <w:rsid w:val="00B038A3"/>
    <w:rsid w:val="00B04088"/>
    <w:rsid w:val="00B10D55"/>
    <w:rsid w:val="00B171AD"/>
    <w:rsid w:val="00B32079"/>
    <w:rsid w:val="00B3578D"/>
    <w:rsid w:val="00B35B4D"/>
    <w:rsid w:val="00B41064"/>
    <w:rsid w:val="00B462A0"/>
    <w:rsid w:val="00B532A5"/>
    <w:rsid w:val="00B6747D"/>
    <w:rsid w:val="00B819D4"/>
    <w:rsid w:val="00B81B27"/>
    <w:rsid w:val="00B918D7"/>
    <w:rsid w:val="00B93D79"/>
    <w:rsid w:val="00B9579E"/>
    <w:rsid w:val="00B97C9B"/>
    <w:rsid w:val="00BA3BB3"/>
    <w:rsid w:val="00BA7206"/>
    <w:rsid w:val="00BB4913"/>
    <w:rsid w:val="00BB65CE"/>
    <w:rsid w:val="00BC25F5"/>
    <w:rsid w:val="00BC48D6"/>
    <w:rsid w:val="00BC7125"/>
    <w:rsid w:val="00BD3A69"/>
    <w:rsid w:val="00BD4009"/>
    <w:rsid w:val="00BD4F89"/>
    <w:rsid w:val="00BD5F0B"/>
    <w:rsid w:val="00BD781E"/>
    <w:rsid w:val="00BD7F4B"/>
    <w:rsid w:val="00BE1986"/>
    <w:rsid w:val="00BE5828"/>
    <w:rsid w:val="00BF1EDF"/>
    <w:rsid w:val="00BF49A6"/>
    <w:rsid w:val="00C056AF"/>
    <w:rsid w:val="00C06D9A"/>
    <w:rsid w:val="00C21E67"/>
    <w:rsid w:val="00C22810"/>
    <w:rsid w:val="00C41525"/>
    <w:rsid w:val="00C44C60"/>
    <w:rsid w:val="00C46047"/>
    <w:rsid w:val="00C47169"/>
    <w:rsid w:val="00C53513"/>
    <w:rsid w:val="00C55596"/>
    <w:rsid w:val="00C5561F"/>
    <w:rsid w:val="00C56E62"/>
    <w:rsid w:val="00C57CA8"/>
    <w:rsid w:val="00C81771"/>
    <w:rsid w:val="00C82961"/>
    <w:rsid w:val="00C830CD"/>
    <w:rsid w:val="00C837EE"/>
    <w:rsid w:val="00C85ADD"/>
    <w:rsid w:val="00C92E7D"/>
    <w:rsid w:val="00C93947"/>
    <w:rsid w:val="00C94CF1"/>
    <w:rsid w:val="00C967B0"/>
    <w:rsid w:val="00CE0FB4"/>
    <w:rsid w:val="00CE4192"/>
    <w:rsid w:val="00CF2F74"/>
    <w:rsid w:val="00CF7027"/>
    <w:rsid w:val="00D05407"/>
    <w:rsid w:val="00D067AA"/>
    <w:rsid w:val="00D12272"/>
    <w:rsid w:val="00D13A43"/>
    <w:rsid w:val="00D149D7"/>
    <w:rsid w:val="00D175CE"/>
    <w:rsid w:val="00D21D40"/>
    <w:rsid w:val="00D2416C"/>
    <w:rsid w:val="00D36F6D"/>
    <w:rsid w:val="00D41EAB"/>
    <w:rsid w:val="00D514B7"/>
    <w:rsid w:val="00D5444C"/>
    <w:rsid w:val="00D62EEB"/>
    <w:rsid w:val="00D66F04"/>
    <w:rsid w:val="00D70A93"/>
    <w:rsid w:val="00D729BF"/>
    <w:rsid w:val="00D868C5"/>
    <w:rsid w:val="00D925FB"/>
    <w:rsid w:val="00D9502F"/>
    <w:rsid w:val="00D956BA"/>
    <w:rsid w:val="00D977E5"/>
    <w:rsid w:val="00DA4E59"/>
    <w:rsid w:val="00DA6C1E"/>
    <w:rsid w:val="00DB0917"/>
    <w:rsid w:val="00DB0DDB"/>
    <w:rsid w:val="00DC00EA"/>
    <w:rsid w:val="00DC0470"/>
    <w:rsid w:val="00DC0F01"/>
    <w:rsid w:val="00DC62DB"/>
    <w:rsid w:val="00DD042F"/>
    <w:rsid w:val="00DD7222"/>
    <w:rsid w:val="00DE633E"/>
    <w:rsid w:val="00DF1D16"/>
    <w:rsid w:val="00DF3B0D"/>
    <w:rsid w:val="00E0014C"/>
    <w:rsid w:val="00E26437"/>
    <w:rsid w:val="00E27630"/>
    <w:rsid w:val="00E31551"/>
    <w:rsid w:val="00E3486B"/>
    <w:rsid w:val="00E35AB3"/>
    <w:rsid w:val="00E405EC"/>
    <w:rsid w:val="00E4255D"/>
    <w:rsid w:val="00E6003E"/>
    <w:rsid w:val="00E61626"/>
    <w:rsid w:val="00E644BB"/>
    <w:rsid w:val="00E66883"/>
    <w:rsid w:val="00E80BBC"/>
    <w:rsid w:val="00E90B56"/>
    <w:rsid w:val="00E96063"/>
    <w:rsid w:val="00EA6719"/>
    <w:rsid w:val="00EA72B4"/>
    <w:rsid w:val="00EB2AD3"/>
    <w:rsid w:val="00EB4994"/>
    <w:rsid w:val="00ED1A5B"/>
    <w:rsid w:val="00ED44E4"/>
    <w:rsid w:val="00EF0D47"/>
    <w:rsid w:val="00EF4AC5"/>
    <w:rsid w:val="00EF547A"/>
    <w:rsid w:val="00EF776B"/>
    <w:rsid w:val="00F117C9"/>
    <w:rsid w:val="00F3373B"/>
    <w:rsid w:val="00F42851"/>
    <w:rsid w:val="00F449B6"/>
    <w:rsid w:val="00F521F8"/>
    <w:rsid w:val="00F6575C"/>
    <w:rsid w:val="00F70F09"/>
    <w:rsid w:val="00F7586A"/>
    <w:rsid w:val="00F81240"/>
    <w:rsid w:val="00F81294"/>
    <w:rsid w:val="00F869E8"/>
    <w:rsid w:val="00F87808"/>
    <w:rsid w:val="00F906DD"/>
    <w:rsid w:val="00FA55E6"/>
    <w:rsid w:val="00FA6488"/>
    <w:rsid w:val="00FB4150"/>
    <w:rsid w:val="00FB6548"/>
    <w:rsid w:val="00FB7336"/>
    <w:rsid w:val="00FC6B05"/>
    <w:rsid w:val="00FD3240"/>
    <w:rsid w:val="00FD6529"/>
    <w:rsid w:val="00FF518B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93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4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Shakila Zaman</cp:lastModifiedBy>
  <cp:revision>1185</cp:revision>
  <cp:lastPrinted>2018-08-09T06:38:00Z</cp:lastPrinted>
  <dcterms:created xsi:type="dcterms:W3CDTF">2018-09-13T08:36:00Z</dcterms:created>
  <dcterms:modified xsi:type="dcterms:W3CDTF">2018-11-04T01:53:00Z</dcterms:modified>
</cp:coreProperties>
</file>